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72ACF48" w14:textId="77777777" w:rsidR="001E3EF5" w:rsidRDefault="001E3EF5" w:rsidP="001E3EF5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005EDF04" w14:textId="66B6BF1D" w:rsidR="001E3EF5" w:rsidRDefault="001E3EF5" w:rsidP="001E3EF5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5</w:t>
      </w:r>
    </w:p>
    <w:p w14:paraId="529E5878" w14:textId="77777777" w:rsidR="001E3EF5" w:rsidRDefault="001E3EF5" w:rsidP="001E3EF5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1FB4E065" w14:textId="77777777" w:rsidR="001E3EF5" w:rsidRDefault="001E3EF5" w:rsidP="001E3EF5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9113AA9" w14:textId="77777777" w:rsidR="001E3EF5" w:rsidRDefault="001E3EF5" w:rsidP="001E3EF5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5045989" w14:textId="77777777" w:rsidR="001E3EF5" w:rsidRDefault="001E3EF5" w:rsidP="001E3EF5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2EBA53A" w14:textId="77777777" w:rsidR="001E3EF5" w:rsidRDefault="001E3EF5" w:rsidP="001E3EF5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52E6E5A" w14:textId="77777777" w:rsidR="001E3EF5" w:rsidRDefault="001E3EF5" w:rsidP="001E3EF5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14C22BA" w14:textId="77777777" w:rsidR="001E3EF5" w:rsidRDefault="001E3EF5" w:rsidP="001E3EF5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0DCFD9B" w14:textId="77777777" w:rsidR="001E3EF5" w:rsidRDefault="001E3EF5" w:rsidP="001E3EF5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8F9FA73" w14:textId="77777777" w:rsidR="001E3EF5" w:rsidRDefault="006954A7" w:rsidP="001E3EF5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 w:rsidR="001E3EF5"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3909F122" w14:textId="77777777" w:rsidR="001E3EF5" w:rsidRDefault="001E3EF5" w:rsidP="001E3EF5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0A25D08E" w14:textId="0BCEAD5B" w:rsidR="001E3EF5" w:rsidRDefault="001E3EF5" w:rsidP="001E3EF5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12DD2C2A" w14:textId="77777777" w:rsidR="001E3EF5" w:rsidRPr="001E3EF5" w:rsidRDefault="001E3EF5" w:rsidP="001E3EF5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67BE9B65" w14:textId="336D675D" w:rsidR="001E3EF5" w:rsidRDefault="001E3EF5" w:rsidP="001E3EF5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Azure 103 Module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4 ,</w:t>
      </w:r>
      <w:proofErr w:type="gramEnd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 On – 5</w:t>
      </w:r>
    </w:p>
    <w:p w14:paraId="3E0A46C7" w14:textId="0437D322" w:rsidR="006954A7" w:rsidRDefault="006954A7" w:rsidP="006954A7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bookmarkStart w:id="1" w:name="_GoBack"/>
      <w:bookmarkEnd w:id="1"/>
      <w:r w:rsidRPr="006954A7">
        <w:rPr>
          <w:rFonts w:ascii="Cambria" w:eastAsia="Cambria" w:hAnsi="Cambria" w:cs="Cambria"/>
          <w:b/>
          <w:szCs w:val="32"/>
          <w:lang w:val="en-US" w:eastAsia="en-IN"/>
        </w:rPr>
        <w:t>Add Routes</w:t>
      </w:r>
    </w:p>
    <w:p w14:paraId="452C5807" w14:textId="2B4A1BEF" w:rsidR="00327C06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31B3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VM in Azure portal</w:t>
      </w:r>
      <w:r w:rsidR="00327C0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8EA7326" w14:textId="00179546" w:rsidR="00431B3E" w:rsidRDefault="00431B3E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31B3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85E6F7B" wp14:editId="46370C2D">
            <wp:extent cx="5943600" cy="2378900"/>
            <wp:effectExtent l="0" t="0" r="0" b="2540"/>
            <wp:docPr id="1" name="Picture 1" descr="C:\Users\Intellipaat-Team\Desktop\Static I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Static IP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10DEBD2E" w14:textId="11443938" w:rsidR="00327C06" w:rsidRDefault="004C6F9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27C0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on </w:t>
      </w:r>
      <w:r w:rsidR="00431B3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Networking.</w:t>
      </w:r>
    </w:p>
    <w:p w14:paraId="0153CDDF" w14:textId="1825FC4F" w:rsidR="00431B3E" w:rsidRPr="00327C06" w:rsidRDefault="00431B3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31B3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EEC0774" wp14:editId="30C1CC11">
            <wp:extent cx="5943600" cy="3124124"/>
            <wp:effectExtent l="0" t="0" r="0" b="635"/>
            <wp:docPr id="2" name="Picture 2" descr="C:\Users\Intellipaat-Team\Desktop\Static IP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Static IP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4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AA405" w14:textId="77777777" w:rsidR="00431B3E" w:rsidRDefault="00431B3E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7F324AA" w14:textId="77777777" w:rsidR="00431B3E" w:rsidRDefault="00431B3E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5D26739" w14:textId="77777777" w:rsidR="00431B3E" w:rsidRDefault="00431B3E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3CECAE8" w14:textId="77777777" w:rsidR="00431B3E" w:rsidRDefault="00431B3E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96F95EA" w14:textId="0EFEB843" w:rsidR="00F71830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31B3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Network Interface</w:t>
      </w:r>
    </w:p>
    <w:p w14:paraId="7EE96885" w14:textId="09445616" w:rsidR="00327C06" w:rsidRDefault="00431B3E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431B3E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inline distT="0" distB="0" distL="0" distR="0" wp14:anchorId="71AE18E6" wp14:editId="0E7819E6">
            <wp:extent cx="5943600" cy="3196330"/>
            <wp:effectExtent l="0" t="0" r="0" b="4445"/>
            <wp:docPr id="4" name="Picture 4" descr="C:\Users\Intellipaat-Team\Desktop\Static IP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ntellipaat-Team\Desktop\Static IP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8EB1E" w14:textId="16132BC1" w:rsidR="00431B3E" w:rsidRDefault="00431B3E" w:rsidP="00431B3E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IP configurations.</w:t>
      </w:r>
    </w:p>
    <w:p w14:paraId="30863398" w14:textId="7D653F9B" w:rsidR="00431B3E" w:rsidRDefault="00431B3E" w:rsidP="00431B3E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31B3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A662620" wp14:editId="67E8C00D">
            <wp:extent cx="5943600" cy="3235177"/>
            <wp:effectExtent l="0" t="0" r="0" b="3810"/>
            <wp:docPr id="5" name="Picture 5" descr="C:\Users\Intellipaat-Team\Desktop\Static IP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Intellipaat-Team\Desktop\Static IP\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5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C8358" w14:textId="77777777" w:rsidR="00431B3E" w:rsidRDefault="00431B3E" w:rsidP="00431B3E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E619244" w14:textId="77777777" w:rsidR="00431B3E" w:rsidRDefault="00431B3E" w:rsidP="00431B3E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F1FCD24" w14:textId="64D2B905" w:rsidR="00431B3E" w:rsidRDefault="00431B3E" w:rsidP="00431B3E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IP Configuration that was generated by default.</w:t>
      </w:r>
    </w:p>
    <w:p w14:paraId="35174083" w14:textId="1FA874C4" w:rsidR="00431B3E" w:rsidRDefault="00431B3E" w:rsidP="00431B3E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31B3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BEA75A2" wp14:editId="4CC5DB24">
            <wp:extent cx="5943600" cy="2539884"/>
            <wp:effectExtent l="0" t="0" r="0" b="0"/>
            <wp:docPr id="6" name="Picture 6" descr="C:\Users\Intellipaat-Team\Desktop\Static IP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Intellipaat-Team\Desktop\Static IP\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9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0EFA1" w14:textId="5D55F4E6" w:rsidR="00431B3E" w:rsidRDefault="00431B3E" w:rsidP="00431B3E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the details and click on save.</w:t>
      </w:r>
    </w:p>
    <w:p w14:paraId="45A0F937" w14:textId="6AC98BA6" w:rsidR="00431B3E" w:rsidRDefault="00431B3E" w:rsidP="00431B3E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31B3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64A330F9" wp14:editId="784ADB3C">
            <wp:extent cx="5599430" cy="5735955"/>
            <wp:effectExtent l="0" t="0" r="1270" b="0"/>
            <wp:docPr id="7" name="Picture 7" descr="C:\Users\Intellipaat-Team\Desktop\Static IP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Intellipaat-Team\Desktop\Static IP\6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430" cy="573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F4D13" w14:textId="6AC350B8" w:rsidR="00431B3E" w:rsidRDefault="00431B3E" w:rsidP="00431B3E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31B3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C19C452" wp14:editId="7FFB67A0">
            <wp:extent cx="4999355" cy="1894205"/>
            <wp:effectExtent l="0" t="0" r="0" b="0"/>
            <wp:docPr id="8" name="Picture 8" descr="C:\Users\Intellipaat-Team\Desktop\Static IP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Intellipaat-Team\Desktop\Static IP\7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9355" cy="1894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556AD" w14:textId="77777777" w:rsidR="00431B3E" w:rsidRDefault="00431B3E" w:rsidP="00431B3E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03512D1" w14:textId="77777777" w:rsidR="00431B3E" w:rsidRDefault="00431B3E" w:rsidP="00431B3E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4F453CC3" w14:textId="77777777" w:rsidR="00431B3E" w:rsidRDefault="00431B3E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sectPr w:rsidR="00431B3E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B39D27" w14:textId="77777777" w:rsidR="00E83895" w:rsidRDefault="00E83895">
      <w:pPr>
        <w:spacing w:after="0" w:line="240" w:lineRule="auto"/>
      </w:pPr>
      <w:r>
        <w:separator/>
      </w:r>
    </w:p>
  </w:endnote>
  <w:endnote w:type="continuationSeparator" w:id="0">
    <w:p w14:paraId="77310713" w14:textId="77777777" w:rsidR="00E83895" w:rsidRDefault="00E838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6954A7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688750" w14:textId="77777777" w:rsidR="00E83895" w:rsidRDefault="00E83895">
      <w:pPr>
        <w:spacing w:after="0" w:line="240" w:lineRule="auto"/>
      </w:pPr>
      <w:r>
        <w:separator/>
      </w:r>
    </w:p>
  </w:footnote>
  <w:footnote w:type="continuationSeparator" w:id="0">
    <w:p w14:paraId="5F7C5828" w14:textId="77777777" w:rsidR="00E83895" w:rsidRDefault="00E838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102B4B"/>
    <w:rsid w:val="001052E2"/>
    <w:rsid w:val="0016155A"/>
    <w:rsid w:val="001B0EB5"/>
    <w:rsid w:val="001C7FDF"/>
    <w:rsid w:val="001D6C04"/>
    <w:rsid w:val="001E3EF5"/>
    <w:rsid w:val="002463DC"/>
    <w:rsid w:val="0029445A"/>
    <w:rsid w:val="002B341A"/>
    <w:rsid w:val="003136D4"/>
    <w:rsid w:val="00320DEB"/>
    <w:rsid w:val="003276B7"/>
    <w:rsid w:val="00327C06"/>
    <w:rsid w:val="00394EE9"/>
    <w:rsid w:val="003A1ABF"/>
    <w:rsid w:val="003A5C9F"/>
    <w:rsid w:val="003C5FAF"/>
    <w:rsid w:val="00404E34"/>
    <w:rsid w:val="00405C6A"/>
    <w:rsid w:val="00415AA4"/>
    <w:rsid w:val="00431B3E"/>
    <w:rsid w:val="004B3685"/>
    <w:rsid w:val="004C5D2B"/>
    <w:rsid w:val="004C6F93"/>
    <w:rsid w:val="004D4436"/>
    <w:rsid w:val="004E6583"/>
    <w:rsid w:val="004F6414"/>
    <w:rsid w:val="005B235C"/>
    <w:rsid w:val="005D2468"/>
    <w:rsid w:val="005D3B9C"/>
    <w:rsid w:val="00615F72"/>
    <w:rsid w:val="00622745"/>
    <w:rsid w:val="00654494"/>
    <w:rsid w:val="006954A7"/>
    <w:rsid w:val="006A1AB4"/>
    <w:rsid w:val="006B19FE"/>
    <w:rsid w:val="006B47EE"/>
    <w:rsid w:val="006E6832"/>
    <w:rsid w:val="007415CB"/>
    <w:rsid w:val="00786A25"/>
    <w:rsid w:val="007B5E28"/>
    <w:rsid w:val="007D0BD4"/>
    <w:rsid w:val="007D1118"/>
    <w:rsid w:val="007F1C87"/>
    <w:rsid w:val="00806506"/>
    <w:rsid w:val="008636D2"/>
    <w:rsid w:val="008B3CC6"/>
    <w:rsid w:val="008D401A"/>
    <w:rsid w:val="0095054A"/>
    <w:rsid w:val="009659BC"/>
    <w:rsid w:val="00996FE7"/>
    <w:rsid w:val="00A07B40"/>
    <w:rsid w:val="00A22204"/>
    <w:rsid w:val="00A53EF7"/>
    <w:rsid w:val="00A6687F"/>
    <w:rsid w:val="00AD1512"/>
    <w:rsid w:val="00B13BF2"/>
    <w:rsid w:val="00B95BC1"/>
    <w:rsid w:val="00BB4786"/>
    <w:rsid w:val="00BB4DAF"/>
    <w:rsid w:val="00BF0243"/>
    <w:rsid w:val="00BF2428"/>
    <w:rsid w:val="00C03175"/>
    <w:rsid w:val="00C533E4"/>
    <w:rsid w:val="00C62D5A"/>
    <w:rsid w:val="00C83013"/>
    <w:rsid w:val="00C85A93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553AF"/>
    <w:rsid w:val="00E56323"/>
    <w:rsid w:val="00E83895"/>
    <w:rsid w:val="00EB246D"/>
    <w:rsid w:val="00EE7B00"/>
    <w:rsid w:val="00F36B5D"/>
    <w:rsid w:val="00F42D60"/>
    <w:rsid w:val="00F44A28"/>
    <w:rsid w:val="00F71830"/>
    <w:rsid w:val="00FA1D8F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39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5</cp:revision>
  <dcterms:created xsi:type="dcterms:W3CDTF">2019-08-28T04:53:00Z</dcterms:created>
  <dcterms:modified xsi:type="dcterms:W3CDTF">2019-09-11T11:47:00Z</dcterms:modified>
</cp:coreProperties>
</file>